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32BA45D9" w14:textId="04765F82" w:rsidR="008037C0" w:rsidRPr="002B7E90" w:rsidRDefault="0088623A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</w:t>
      </w:r>
      <w:r w:rsidR="0024650F">
        <w:rPr>
          <w:rFonts w:ascii="Open Sans" w:hAnsi="Open Sans" w:cs="Open Sans"/>
          <w:b/>
          <w:bCs/>
          <w:color w:val="auto"/>
          <w:sz w:val="28"/>
          <w:szCs w:val="28"/>
        </w:rPr>
        <w:t xml:space="preserve">History </w:t>
      </w: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 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CB7B42">
        <w:rPr>
          <w:rFonts w:ascii="Open Sans" w:hAnsi="Open Sans" w:cs="Open Sans"/>
          <w:b/>
          <w:bCs/>
          <w:color w:val="auto"/>
          <w:sz w:val="28"/>
          <w:szCs w:val="28"/>
        </w:rPr>
        <w:t>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  <w:r w:rsidR="00CA5E2C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Distance Learning.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2F3EDDDF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 xml:space="preserve">MA </w:t>
      </w:r>
      <w:r w:rsidR="004953FA">
        <w:rPr>
          <w:rFonts w:ascii="Open Sans" w:hAnsi="Open Sans" w:cs="Open Sans"/>
          <w:b/>
          <w:bCs/>
        </w:rPr>
        <w:t>History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 xml:space="preserve">a total of 180 credits to complete the award including </w:t>
      </w:r>
      <w:r w:rsidR="004953FA" w:rsidRPr="004953FA">
        <w:rPr>
          <w:rFonts w:ascii="Open Sans" w:hAnsi="Open Sans" w:cs="Open Sans"/>
          <w:b/>
        </w:rPr>
        <w:t>HISM019</w:t>
      </w:r>
      <w:r w:rsidRPr="00F42C23">
        <w:rPr>
          <w:rFonts w:ascii="Open Sans" w:hAnsi="Open Sans" w:cs="Open Sans"/>
          <w:b/>
        </w:rPr>
        <w:t>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4A98D8FC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>
        <w:rPr>
          <w:rFonts w:ascii="Open Sans" w:hAnsi="Open Sans" w:cs="Open Sans"/>
          <w:b/>
          <w:sz w:val="21"/>
          <w:szCs w:val="21"/>
        </w:rPr>
        <w:t>P</w:t>
      </w:r>
      <w:r w:rsidR="004953FA" w:rsidRPr="004953FA">
        <w:rPr>
          <w:rFonts w:ascii="Open Sans" w:hAnsi="Open Sans" w:cs="Open Sans"/>
          <w:b/>
          <w:sz w:val="21"/>
          <w:szCs w:val="21"/>
        </w:rPr>
        <w:t>ostgraduate Diploma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12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D91BA69" w14:textId="5AA937CB" w:rsidR="004F43DB" w:rsidRPr="002B7E90" w:rsidRDefault="004F43DB" w:rsidP="00F42C23">
      <w:pPr>
        <w:rPr>
          <w:rFonts w:ascii="Open Sans" w:hAnsi="Open Sans" w:cs="Open Sans"/>
          <w:b/>
          <w:sz w:val="16"/>
          <w:szCs w:val="16"/>
        </w:rPr>
      </w:pPr>
    </w:p>
    <w:p w14:paraId="0C3D0468" w14:textId="58618D57" w:rsidR="004F43DB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 w:rsidRPr="004953FA">
        <w:rPr>
          <w:rFonts w:ascii="Open Sans" w:hAnsi="Open Sans" w:cs="Open Sans"/>
          <w:b/>
          <w:sz w:val="21"/>
          <w:szCs w:val="21"/>
        </w:rPr>
        <w:t>Postgraduate Certificate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6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ED5A166" w14:textId="649DB253" w:rsidR="004953FA" w:rsidRDefault="004953FA" w:rsidP="00F42C23">
      <w:pPr>
        <w:rPr>
          <w:rFonts w:ascii="Open Sans" w:hAnsi="Open Sans" w:cs="Open Sans"/>
          <w:b/>
          <w:sz w:val="21"/>
          <w:szCs w:val="21"/>
        </w:rPr>
      </w:pPr>
    </w:p>
    <w:p w14:paraId="7F0A662D" w14:textId="596EE899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</w:t>
      </w:r>
      <w:r w:rsidR="00CA5E2C">
        <w:rPr>
          <w:rFonts w:ascii="Open Sans" w:hAnsi="Open Sans" w:cs="Open Sans"/>
          <w:b/>
          <w:bCs/>
          <w:color w:val="auto"/>
        </w:rPr>
        <w:t xml:space="preserve"> Distance Learning</w:t>
      </w:r>
      <w:r w:rsidRPr="00F42C23">
        <w:rPr>
          <w:rFonts w:ascii="Open Sans" w:hAnsi="Open Sans" w:cs="Open Sans"/>
          <w:b/>
          <w:bCs/>
          <w:color w:val="auto"/>
        </w:rPr>
        <w:t xml:space="preserve"> study:</w:t>
      </w:r>
    </w:p>
    <w:p w14:paraId="4A29CBE2" w14:textId="4641BD2F" w:rsidR="00823512" w:rsidRDefault="004953FA" w:rsidP="008235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You will complete your award over two years</w:t>
      </w:r>
      <w:r w:rsidR="008E660D" w:rsidRPr="00F42C23">
        <w:rPr>
          <w:rFonts w:ascii="Open Sans" w:hAnsi="Open Sans" w:cs="Open Sans"/>
        </w:rPr>
        <w:t>.</w:t>
      </w:r>
      <w:r w:rsidR="00823512">
        <w:rPr>
          <w:rFonts w:ascii="Open Sans" w:hAnsi="Open Sans" w:cs="Open Sans"/>
        </w:rPr>
        <w:t xml:space="preserve">  </w:t>
      </w:r>
      <w:r w:rsidR="00823512" w:rsidRPr="00CA5E2C">
        <w:rPr>
          <w:rFonts w:ascii="Open Sans" w:hAnsi="Open Sans" w:cs="Open Sans"/>
        </w:rPr>
        <w:t xml:space="preserve">You will be completing </w:t>
      </w:r>
      <w:r w:rsidR="00CA5E2C" w:rsidRPr="00CA5E2C">
        <w:rPr>
          <w:rFonts w:ascii="Open Sans" w:hAnsi="Open Sans" w:cs="Open Sans"/>
          <w:color w:val="000000"/>
        </w:rPr>
        <w:t>HISM054 Emotions in History</w:t>
      </w:r>
      <w:r w:rsidR="00823512" w:rsidRPr="00CA5E2C">
        <w:rPr>
          <w:rFonts w:ascii="Open Sans" w:hAnsi="Open Sans" w:cs="Open Sans"/>
        </w:rPr>
        <w:t xml:space="preserve"> within the Spring Term</w:t>
      </w:r>
      <w:r w:rsidR="00823512">
        <w:rPr>
          <w:rFonts w:ascii="Open Sans" w:hAnsi="Open Sans" w:cs="Open Sans"/>
        </w:rPr>
        <w:t xml:space="preserve"> of your first year and then </w:t>
      </w:r>
      <w:r w:rsidR="00823512" w:rsidRPr="00F42C23">
        <w:rPr>
          <w:rFonts w:ascii="Open Sans" w:hAnsi="Open Sans" w:cs="Open Sans"/>
        </w:rPr>
        <w:t xml:space="preserve">study </w:t>
      </w:r>
      <w:r w:rsidR="00823512" w:rsidRPr="00823512">
        <w:rPr>
          <w:rFonts w:ascii="Open Sans" w:hAnsi="Open Sans" w:cs="Open Sans"/>
        </w:rPr>
        <w:t>HISM041 Research Methods</w:t>
      </w:r>
      <w:r w:rsidR="00823512">
        <w:rPr>
          <w:rFonts w:ascii="Open Sans" w:hAnsi="Open Sans" w:cs="Open Sans"/>
        </w:rPr>
        <w:t xml:space="preserve"> and </w:t>
      </w:r>
    </w:p>
    <w:p w14:paraId="57757612" w14:textId="77777777" w:rsidR="00823512" w:rsidRDefault="00823512" w:rsidP="00F42C2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HISM019 Dissertation</w:t>
      </w:r>
      <w:r w:rsidRPr="00F42C23">
        <w:rPr>
          <w:rFonts w:ascii="Open Sans" w:hAnsi="Open Sans" w:cs="Open Sans"/>
        </w:rPr>
        <w:t xml:space="preserve"> within your final year of study</w:t>
      </w:r>
      <w:r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>Please choose</w:t>
      </w:r>
      <w:r>
        <w:rPr>
          <w:rFonts w:ascii="Open Sans" w:hAnsi="Open Sans" w:cs="Open Sans"/>
        </w:rPr>
        <w:t xml:space="preserve"> </w:t>
      </w:r>
      <w:r w:rsidRPr="00823512">
        <w:rPr>
          <w:rFonts w:ascii="Open Sans" w:hAnsi="Open Sans" w:cs="Open Sans"/>
          <w:b/>
          <w:bCs/>
        </w:rPr>
        <w:t>one</w:t>
      </w:r>
      <w:r>
        <w:rPr>
          <w:rFonts w:ascii="Open Sans" w:hAnsi="Open Sans" w:cs="Open Sans"/>
        </w:rPr>
        <w:t xml:space="preserve"> of the</w:t>
      </w:r>
      <w:r w:rsidR="0057073C" w:rsidRPr="00F42C23">
        <w:rPr>
          <w:rFonts w:ascii="Open Sans" w:hAnsi="Open Sans" w:cs="Open Sans"/>
        </w:rPr>
        <w:t xml:space="preserve"> </w:t>
      </w:r>
      <w:r w:rsidR="00CD3C18" w:rsidRPr="00F42C23">
        <w:rPr>
          <w:rFonts w:ascii="Open Sans" w:hAnsi="Open Sans" w:cs="Open Sans"/>
        </w:rPr>
        <w:t>modules below</w:t>
      </w:r>
      <w:r>
        <w:rPr>
          <w:rFonts w:ascii="Open Sans" w:hAnsi="Open Sans" w:cs="Open Sans"/>
        </w:rPr>
        <w:t xml:space="preserve"> for the Autumn term</w:t>
      </w:r>
      <w:r w:rsidR="007929FE" w:rsidRPr="00F42C23">
        <w:rPr>
          <w:rFonts w:ascii="Open Sans" w:hAnsi="Open Sans" w:cs="Open Sans"/>
        </w:rPr>
        <w:t>.</w:t>
      </w:r>
      <w:r>
        <w:rPr>
          <w:rFonts w:ascii="Open Sans" w:hAnsi="Open Sans" w:cs="Open Sans"/>
        </w:rPr>
        <w:t xml:space="preserve">  </w:t>
      </w:r>
    </w:p>
    <w:p w14:paraId="7927A6B6" w14:textId="01339586" w:rsidR="00CA5E2C" w:rsidRDefault="00CA5E2C" w:rsidP="00F42C23">
      <w:pPr>
        <w:rPr>
          <w:rFonts w:ascii="Open Sans" w:hAnsi="Open Sans" w:cs="Open Sans"/>
        </w:rPr>
      </w:pPr>
    </w:p>
    <w:p w14:paraId="32FBDD78" w14:textId="77777777" w:rsidR="00CA5E2C" w:rsidRDefault="00CA5E2C" w:rsidP="00F42C23">
      <w:pPr>
        <w:rPr>
          <w:rFonts w:ascii="Open Sans" w:hAnsi="Open Sans" w:cs="Open Sans"/>
        </w:rPr>
      </w:pPr>
    </w:p>
    <w:p w14:paraId="4CFEC9ED" w14:textId="503F6E93" w:rsidR="00BC3614" w:rsidRDefault="004953FA" w:rsidP="00F42C23">
      <w:pPr>
        <w:rPr>
          <w:rFonts w:ascii="Open Sans" w:hAnsi="Open Sans" w:cs="Open Sans"/>
        </w:rPr>
      </w:pPr>
      <w:r w:rsidRPr="00823512">
        <w:rPr>
          <w:rFonts w:ascii="Open Sans" w:hAnsi="Open Sans" w:cs="Open Sans"/>
          <w:b/>
          <w:bCs/>
        </w:rPr>
        <w:t>I</w:t>
      </w:r>
      <w:r w:rsidR="00823512">
        <w:rPr>
          <w:rFonts w:ascii="Open Sans" w:hAnsi="Open Sans" w:cs="Open Sans"/>
          <w:b/>
          <w:bCs/>
        </w:rPr>
        <w:t>f,</w:t>
      </w:r>
      <w:r>
        <w:rPr>
          <w:rFonts w:ascii="Open Sans" w:hAnsi="Open Sans" w:cs="Open Sans"/>
        </w:rPr>
        <w:t xml:space="preserve"> you have been granted Module exemptions, </w:t>
      </w:r>
      <w:r w:rsidR="00810E1E" w:rsidRPr="00F42C23">
        <w:rPr>
          <w:rFonts w:ascii="Open Sans" w:hAnsi="Open Sans" w:cs="Open Sans"/>
        </w:rPr>
        <w:t>please refer to your Recommendations and Restrictions letter</w:t>
      </w:r>
      <w:r>
        <w:rPr>
          <w:rFonts w:ascii="Open Sans" w:hAnsi="Open Sans" w:cs="Open Sans"/>
        </w:rPr>
        <w:t xml:space="preserve"> whilst making your choices</w:t>
      </w:r>
      <w:r w:rsidR="00810E1E" w:rsidRPr="00F42C23">
        <w:rPr>
          <w:rFonts w:ascii="Open Sans" w:hAnsi="Open Sans" w:cs="Open Sans"/>
        </w:rPr>
        <w:t>.</w:t>
      </w:r>
    </w:p>
    <w:p w14:paraId="3D09B00F" w14:textId="2C2B4B38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046D0FDE" w14:textId="77777777" w:rsidR="003B04DD" w:rsidRPr="00A049F4" w:rsidRDefault="003B04DD" w:rsidP="003B04D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I wish to study the following modules within my first year of study at Northampton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69"/>
        <w:gridCol w:w="4467"/>
        <w:gridCol w:w="1345"/>
        <w:gridCol w:w="1381"/>
        <w:gridCol w:w="932"/>
        <w:gridCol w:w="716"/>
      </w:tblGrid>
      <w:tr w:rsidR="00956A61" w:rsidRPr="00696FA7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696FA7" w:rsidRDefault="007C440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Tick (</w:t>
            </w:r>
            <w:r w:rsidRPr="00696FA7">
              <w:rPr>
                <w:rFonts w:ascii="Open Sans" w:hAnsi="Open Sans" w:cs="Open Sans"/>
                <w:b/>
              </w:rPr>
              <w:sym w:font="Wingdings 2" w:char="F050"/>
            </w:r>
            <w:r w:rsidRPr="00696FA7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696FA7" w14:paraId="28014563" w14:textId="77777777" w:rsidTr="00956A61">
        <w:tc>
          <w:tcPr>
            <w:tcW w:w="1169" w:type="dxa"/>
          </w:tcPr>
          <w:p w14:paraId="734B351E" w14:textId="3DB6DF0A" w:rsidR="00956A61" w:rsidRPr="00696FA7" w:rsidRDefault="00823512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HIS</w:t>
            </w:r>
            <w:r w:rsidR="005E416A">
              <w:rPr>
                <w:rFonts w:ascii="Open Sans" w:hAnsi="Open Sans" w:cs="Open Sans"/>
              </w:rPr>
              <w:t>M050</w:t>
            </w:r>
          </w:p>
        </w:tc>
        <w:tc>
          <w:tcPr>
            <w:tcW w:w="4467" w:type="dxa"/>
          </w:tcPr>
          <w:p w14:paraId="2741A8F3" w14:textId="5E31F6BA" w:rsidR="00956A61" w:rsidRPr="00696FA7" w:rsidRDefault="005E416A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color w:val="000000"/>
              </w:rPr>
              <w:t>Narrating the Nation</w:t>
            </w:r>
            <w:r w:rsidR="00AF3223">
              <w:rPr>
                <w:rFonts w:ascii="Open Sans" w:hAnsi="Open Sans" w:cs="Open Sans"/>
                <w:color w:val="000000"/>
              </w:rPr>
              <w:t>: Rethinking Modern British Society</w:t>
            </w:r>
          </w:p>
        </w:tc>
        <w:tc>
          <w:tcPr>
            <w:tcW w:w="1345" w:type="dxa"/>
          </w:tcPr>
          <w:p w14:paraId="39D820C3" w14:textId="09A0C4AD" w:rsidR="00956A61" w:rsidRPr="00696FA7" w:rsidRDefault="00956A61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B3F3B" w14:textId="00A0F4B3" w:rsidR="00956A61" w:rsidRPr="00696FA7" w:rsidRDefault="00956A61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B582D0" w14:textId="139A3359" w:rsidR="00956A61" w:rsidRPr="00696FA7" w:rsidRDefault="00823512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768513B" w14:textId="77777777" w:rsidR="00956A61" w:rsidRPr="00696FA7" w:rsidRDefault="00956A61" w:rsidP="004836E2">
            <w:pPr>
              <w:rPr>
                <w:rFonts w:ascii="Open Sans" w:hAnsi="Open Sans" w:cs="Open Sans"/>
              </w:rPr>
            </w:pPr>
          </w:p>
        </w:tc>
      </w:tr>
      <w:tr w:rsidR="00956A61" w:rsidRPr="00696FA7" w14:paraId="129DA8FF" w14:textId="77777777" w:rsidTr="00CA5E2C">
        <w:trPr>
          <w:trHeight w:val="283"/>
        </w:trPr>
        <w:tc>
          <w:tcPr>
            <w:tcW w:w="1169" w:type="dxa"/>
          </w:tcPr>
          <w:p w14:paraId="16F020EF" w14:textId="45D51A00" w:rsidR="00956A61" w:rsidRPr="00696FA7" w:rsidRDefault="00823512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HISM0</w:t>
            </w:r>
            <w:r w:rsidR="005E416A">
              <w:rPr>
                <w:rFonts w:ascii="Open Sans" w:hAnsi="Open Sans" w:cs="Open Sans"/>
              </w:rPr>
              <w:t>44</w:t>
            </w:r>
          </w:p>
        </w:tc>
        <w:tc>
          <w:tcPr>
            <w:tcW w:w="4467" w:type="dxa"/>
          </w:tcPr>
          <w:p w14:paraId="152C413A" w14:textId="43EFA33A" w:rsidR="00956A61" w:rsidRPr="00696FA7" w:rsidRDefault="005E416A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color w:val="000000"/>
              </w:rPr>
              <w:t>Exploring English Society</w:t>
            </w:r>
          </w:p>
        </w:tc>
        <w:tc>
          <w:tcPr>
            <w:tcW w:w="1345" w:type="dxa"/>
          </w:tcPr>
          <w:p w14:paraId="136C6ED7" w14:textId="79C733FF" w:rsidR="00956A61" w:rsidRPr="00696FA7" w:rsidRDefault="00956A61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DCEFDB9" w14:textId="336DB95A" w:rsidR="00956A61" w:rsidRPr="00696FA7" w:rsidRDefault="00956A61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1DC397EE" w:rsidR="00956A61" w:rsidRPr="00696FA7" w:rsidRDefault="00823512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3CEE075F" w14:textId="77777777" w:rsidR="00956A61" w:rsidRPr="00696FA7" w:rsidRDefault="00956A61" w:rsidP="00956A6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174BCC1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lastRenderedPageBreak/>
        <w:t xml:space="preserve">Please complete this form and email it to </w:t>
      </w:r>
      <w:hyperlink r:id="rId9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</w:t>
      </w:r>
      <w:r w:rsidR="00696FA7">
        <w:rPr>
          <w:rFonts w:ascii="Open Sans" w:hAnsi="Open Sans" w:cs="Open Sans"/>
          <w:b/>
          <w:sz w:val="18"/>
          <w:szCs w:val="18"/>
        </w:rPr>
        <w:t xml:space="preserve"> </w:t>
      </w:r>
      <w:r>
        <w:rPr>
          <w:rFonts w:ascii="Open Sans" w:hAnsi="Open Sans" w:cs="Open Sans"/>
          <w:b/>
          <w:sz w:val="18"/>
          <w:szCs w:val="18"/>
        </w:rPr>
        <w:t>‘FAO Team 2’.  We recommend that you keep a copy of this form for your records.</w:t>
      </w:r>
    </w:p>
    <w:sectPr w:rsidR="00BC3614" w:rsidRPr="0026296D" w:rsidSect="007C4400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794834545">
    <w:abstractNumId w:val="2"/>
  </w:num>
  <w:num w:numId="2" w16cid:durableId="2008291150">
    <w:abstractNumId w:val="3"/>
  </w:num>
  <w:num w:numId="3" w16cid:durableId="1264457514">
    <w:abstractNumId w:val="1"/>
  </w:num>
  <w:num w:numId="4" w16cid:durableId="529994640">
    <w:abstractNumId w:val="0"/>
  </w:num>
  <w:num w:numId="5" w16cid:durableId="694968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4650F"/>
    <w:rsid w:val="002530B2"/>
    <w:rsid w:val="0026296D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04DD"/>
    <w:rsid w:val="003B5F3E"/>
    <w:rsid w:val="003B6790"/>
    <w:rsid w:val="003E60A0"/>
    <w:rsid w:val="004418F7"/>
    <w:rsid w:val="004836E2"/>
    <w:rsid w:val="00490DA0"/>
    <w:rsid w:val="00491DD2"/>
    <w:rsid w:val="00493311"/>
    <w:rsid w:val="004953FA"/>
    <w:rsid w:val="004B263C"/>
    <w:rsid w:val="004C61C8"/>
    <w:rsid w:val="004F43DB"/>
    <w:rsid w:val="0050799B"/>
    <w:rsid w:val="005111F8"/>
    <w:rsid w:val="0057073C"/>
    <w:rsid w:val="005E416A"/>
    <w:rsid w:val="00612D27"/>
    <w:rsid w:val="00632B60"/>
    <w:rsid w:val="00636CFD"/>
    <w:rsid w:val="00647757"/>
    <w:rsid w:val="006950A5"/>
    <w:rsid w:val="00696FA7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512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A24866"/>
    <w:rsid w:val="00A30E27"/>
    <w:rsid w:val="00A320EB"/>
    <w:rsid w:val="00A34835"/>
    <w:rsid w:val="00AB1C90"/>
    <w:rsid w:val="00AF3223"/>
    <w:rsid w:val="00B16B92"/>
    <w:rsid w:val="00B8603B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A5E2C"/>
    <w:rsid w:val="00CA71DD"/>
    <w:rsid w:val="00CB7B42"/>
    <w:rsid w:val="00CC2A55"/>
    <w:rsid w:val="00CD12D8"/>
    <w:rsid w:val="00CD2AF6"/>
    <w:rsid w:val="00CD3C18"/>
    <w:rsid w:val="00CE7CBC"/>
    <w:rsid w:val="00CF4159"/>
    <w:rsid w:val="00D21215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odulechoices@northampton.ac.uk" TargetMode="Externa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B94A58-72CF-4DD8-B551-04FC1663D5FC}"/>
</file>

<file path=customXml/itemProps2.xml><?xml version="1.0" encoding="utf-8"?>
<ds:datastoreItem xmlns:ds="http://schemas.openxmlformats.org/officeDocument/2006/customXml" ds:itemID="{65CA8518-EEBC-4F2B-8CA8-2C829F3A0A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873192-37C0-4E3A-84D9-9146BEEC65D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0</Words>
  <Characters>1346</Characters>
  <Application>Microsoft Office Word</Application>
  <DocSecurity>4</DocSecurity>
  <Lines>66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57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09-07T13:09:00Z</dcterms:created>
  <dcterms:modified xsi:type="dcterms:W3CDTF">2023-09-0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140d9c14df2bbcc1e6742caddc591609f8fd1f15cbaf5e8f375d2056329dd</vt:lpwstr>
  </property>
  <property fmtid="{D5CDD505-2E9C-101B-9397-08002B2CF9AE}" pid="3" name="ContentTypeId">
    <vt:lpwstr>0x010100309F5934F3AB6548AD02919ABDF7EC3C</vt:lpwstr>
  </property>
</Properties>
</file>